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7F5E7" w14:textId="3DFD54DD" w:rsidR="00A83F6B" w:rsidRDefault="00A47DF2" w:rsidP="00A47DF2">
      <w:pPr>
        <w:jc w:val="center"/>
        <w:rPr>
          <w:color w:val="FF0000"/>
          <w:sz w:val="32"/>
          <w:szCs w:val="32"/>
        </w:rPr>
      </w:pPr>
      <w:r w:rsidRPr="00A47DF2">
        <w:rPr>
          <w:color w:val="FF0000"/>
          <w:sz w:val="32"/>
          <w:szCs w:val="32"/>
        </w:rPr>
        <w:t>Conditional Statements</w:t>
      </w:r>
    </w:p>
    <w:p w14:paraId="5A5493AE" w14:textId="1039C8C9" w:rsidR="00A47DF2" w:rsidRPr="00EE4995" w:rsidRDefault="00A47DF2" w:rsidP="00EE4995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 Statement:</w:t>
      </w:r>
    </w:p>
    <w:p w14:paraId="70316A58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#!/bin/bash</w:t>
      </w:r>
    </w:p>
    <w:p w14:paraId="7AE5606C" w14:textId="6ACAE233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read -p "Input a number: " number</w:t>
      </w:r>
    </w:p>
    <w:p w14:paraId="4CB0F8E2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if [[ $number -gt 50 ]]</w:t>
      </w:r>
    </w:p>
    <w:p w14:paraId="3C48D470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then</w:t>
      </w:r>
    </w:p>
    <w:p w14:paraId="510A9A76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 xml:space="preserve">  echo "The number is big."</w:t>
      </w:r>
    </w:p>
    <w:p w14:paraId="07CCE71D" w14:textId="71FA762E" w:rsid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fi</w:t>
      </w:r>
    </w:p>
    <w:p w14:paraId="3094BD38" w14:textId="26582558" w:rsidR="00EE4995" w:rsidRDefault="00EE4995" w:rsidP="00EE4995">
      <w:pPr>
        <w:pStyle w:val="ListParagraph"/>
        <w:numPr>
          <w:ilvl w:val="0"/>
          <w:numId w:val="3"/>
        </w:numPr>
        <w:rPr>
          <w:rFonts w:ascii="Consolas" w:hAnsi="Consolas"/>
          <w:color w:val="FF0000"/>
          <w:sz w:val="24"/>
          <w:szCs w:val="24"/>
        </w:rPr>
      </w:pPr>
      <w:r w:rsidRPr="00EE4995">
        <w:rPr>
          <w:rFonts w:ascii="Consolas" w:hAnsi="Consolas"/>
          <w:color w:val="FF0000"/>
          <w:sz w:val="24"/>
          <w:szCs w:val="24"/>
        </w:rPr>
        <w:t>File Test Operators</w:t>
      </w:r>
    </w:p>
    <w:p w14:paraId="695A6BD6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Operator | Description |</w:t>
      </w:r>
    </w:p>
    <w:p w14:paraId="4CE7CE8D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------- | ----------- |</w:t>
      </w:r>
    </w:p>
    <w:p w14:paraId="73EBE0F2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d file   | directory  |</w:t>
      </w:r>
    </w:p>
    <w:p w14:paraId="3B218911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e file   | exists     |</w:t>
      </w:r>
    </w:p>
    <w:p w14:paraId="10943369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f file   | ordinary file     |</w:t>
      </w:r>
    </w:p>
    <w:p w14:paraId="2084FBA5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r file   | readable          |</w:t>
      </w:r>
    </w:p>
    <w:p w14:paraId="28B69AC5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s file   | size is &gt; 0 bytes |</w:t>
      </w:r>
    </w:p>
    <w:p w14:paraId="005C4964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w file   | writable          |</w:t>
      </w:r>
    </w:p>
    <w:p w14:paraId="1E9D557F" w14:textId="5F8A5A9A" w:rsidR="00EE4995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x FILE   | executable        |</w:t>
      </w:r>
    </w:p>
    <w:p w14:paraId="59C2B091" w14:textId="77777777" w:rsid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</w:p>
    <w:p w14:paraId="212F0E33" w14:textId="02E985FE" w:rsidR="0008703F" w:rsidRDefault="0008703F" w:rsidP="0008703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</w:t>
      </w:r>
      <w:r>
        <w:rPr>
          <w:color w:val="FF0000"/>
          <w:sz w:val="28"/>
          <w:szCs w:val="28"/>
        </w:rPr>
        <w:t xml:space="preserve"> </w:t>
      </w:r>
      <w:r w:rsidR="00FE3775">
        <w:rPr>
          <w:color w:val="FF0000"/>
          <w:sz w:val="28"/>
          <w:szCs w:val="28"/>
        </w:rPr>
        <w:t>-</w:t>
      </w:r>
      <w:r>
        <w:rPr>
          <w:color w:val="FF0000"/>
          <w:sz w:val="28"/>
          <w:szCs w:val="28"/>
        </w:rPr>
        <w:t>Else</w:t>
      </w:r>
      <w:r w:rsidRPr="00EE4995">
        <w:rPr>
          <w:color w:val="FF0000"/>
          <w:sz w:val="28"/>
          <w:szCs w:val="28"/>
        </w:rPr>
        <w:t xml:space="preserve"> Statement:</w:t>
      </w:r>
    </w:p>
    <w:p w14:paraId="64C6DC15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#!/bin/bash</w:t>
      </w:r>
    </w:p>
    <w:p w14:paraId="3BF60B2A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read -p "Input a number: " number</w:t>
      </w:r>
    </w:p>
    <w:p w14:paraId="6917158F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</w:p>
    <w:p w14:paraId="35A2FDD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if [[ $number -ge 10 ]]</w:t>
      </w:r>
    </w:p>
    <w:p w14:paraId="48F11AB7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649AB0C0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bigger than or equal to 10."</w:t>
      </w:r>
    </w:p>
    <w:p w14:paraId="1D7BA086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else </w:t>
      </w:r>
    </w:p>
    <w:p w14:paraId="2ACA084D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smaller than 10"</w:t>
      </w:r>
    </w:p>
    <w:p w14:paraId="66BB9C4F" w14:textId="23AD40B9" w:rsidR="0008703F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fi</w:t>
      </w:r>
    </w:p>
    <w:p w14:paraId="2D60062D" w14:textId="575ADF10" w:rsidR="0008703F" w:rsidRDefault="0008703F" w:rsidP="0008703F">
      <w:pPr>
        <w:pStyle w:val="ListParagraph"/>
        <w:rPr>
          <w:rFonts w:ascii="Consolas" w:hAnsi="Consolas"/>
          <w:color w:val="FF0000"/>
          <w:sz w:val="24"/>
          <w:szCs w:val="24"/>
        </w:rPr>
      </w:pPr>
    </w:p>
    <w:p w14:paraId="4036DBA7" w14:textId="53C61DE4" w:rsidR="00FE3775" w:rsidRDefault="00FE3775" w:rsidP="00FE3775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</w:t>
      </w:r>
      <w:r>
        <w:rPr>
          <w:color w:val="FF0000"/>
          <w:sz w:val="28"/>
          <w:szCs w:val="28"/>
        </w:rPr>
        <w:t xml:space="preserve"> -Elif -Else</w:t>
      </w:r>
      <w:r w:rsidRPr="00EE4995">
        <w:rPr>
          <w:color w:val="FF0000"/>
          <w:sz w:val="28"/>
          <w:szCs w:val="28"/>
        </w:rPr>
        <w:t xml:space="preserve"> Statement:</w:t>
      </w:r>
    </w:p>
    <w:p w14:paraId="7A0DB12C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#!/bin/bash</w:t>
      </w:r>
    </w:p>
    <w:p w14:paraId="7A52DB5E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read -p "Input a number: " number</w:t>
      </w:r>
    </w:p>
    <w:p w14:paraId="57B6A50D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</w:p>
    <w:p w14:paraId="14E6BFF6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if [[ $number -eq 10 ]]</w:t>
      </w:r>
    </w:p>
    <w:p w14:paraId="735F0AD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202FEF71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equal to 10."</w:t>
      </w:r>
    </w:p>
    <w:p w14:paraId="6A0175F9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elif [[ $number -gt 10 ]]</w:t>
      </w:r>
    </w:p>
    <w:p w14:paraId="5517CCF0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0D1DFA3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bigger than 10"</w:t>
      </w:r>
    </w:p>
    <w:p w14:paraId="5214E074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else </w:t>
      </w:r>
    </w:p>
    <w:p w14:paraId="05F39F21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smaller than 10"</w:t>
      </w:r>
    </w:p>
    <w:p w14:paraId="72758BA5" w14:textId="6E2C786C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fi</w:t>
      </w:r>
    </w:p>
    <w:p w14:paraId="542C3D41" w14:textId="0A93EBFB" w:rsidR="00FE3775" w:rsidRDefault="009C6DE9" w:rsidP="009C6DE9">
      <w:pPr>
        <w:pStyle w:val="ListParagraph"/>
        <w:numPr>
          <w:ilvl w:val="0"/>
          <w:numId w:val="6"/>
        </w:numPr>
        <w:rPr>
          <w:rFonts w:ascii="Consolas" w:hAnsi="Consolas"/>
          <w:color w:val="FF0000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lastRenderedPageBreak/>
        <w:t>Nested Statement:</w:t>
      </w:r>
    </w:p>
    <w:p w14:paraId="6A26CB9C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#!/bin/bash</w:t>
      </w:r>
    </w:p>
    <w:p w14:paraId="6D5E1947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4DFCB16D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p "Input a number: " number</w:t>
      </w:r>
    </w:p>
    <w:p w14:paraId="722F8D85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255508E0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if [[ $number -gt 10 ]]</w:t>
      </w:r>
    </w:p>
    <w:p w14:paraId="4A424008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then</w:t>
      </w:r>
    </w:p>
    <w:p w14:paraId="6A9F57C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"Number is bigger than 10"</w:t>
      </w:r>
    </w:p>
    <w:p w14:paraId="7DF69A0B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78809FC3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if (( $number % 2 == 1 ))</w:t>
      </w:r>
    </w:p>
    <w:p w14:paraId="797E012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then</w:t>
      </w:r>
    </w:p>
    <w:p w14:paraId="71FE7AF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  echo "And is an odd number."</w:t>
      </w:r>
    </w:p>
    <w:p w14:paraId="4ABF9105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lse</w:t>
      </w:r>
    </w:p>
    <w:p w14:paraId="322B5771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  echo "And is an even number"</w:t>
      </w:r>
    </w:p>
    <w:p w14:paraId="43C64FBC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fi</w:t>
      </w:r>
    </w:p>
    <w:p w14:paraId="29EDB64A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else </w:t>
      </w:r>
    </w:p>
    <w:p w14:paraId="1F770A4E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"It is not bigger than 10"</w:t>
      </w:r>
    </w:p>
    <w:p w14:paraId="67D0BB1F" w14:textId="2E56B2A3" w:rsid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fi</w:t>
      </w:r>
    </w:p>
    <w:p w14:paraId="4F0FDDA6" w14:textId="2EB6F941" w:rsid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3C85052F" w14:textId="0D246EA7" w:rsidR="009C6DE9" w:rsidRDefault="009C6DE9" w:rsidP="009C6DE9">
      <w:pPr>
        <w:pStyle w:val="ListParagraph"/>
        <w:numPr>
          <w:ilvl w:val="0"/>
          <w:numId w:val="6"/>
        </w:numPr>
        <w:rPr>
          <w:rFonts w:ascii="Consolas" w:hAnsi="Consolas"/>
          <w:color w:val="FF0000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Boolean Operations:</w:t>
      </w:r>
    </w:p>
    <w:p w14:paraId="23D096D4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Operator | Description |</w:t>
      </w:r>
    </w:p>
    <w:p w14:paraId="14370C13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-------- | ----------- |</w:t>
      </w:r>
    </w:p>
    <w:p w14:paraId="1ED6EC34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!        | negation    |</w:t>
      </w:r>
    </w:p>
    <w:p w14:paraId="36303C51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&amp;&amp;       | and         |</w:t>
      </w:r>
    </w:p>
    <w:p w14:paraId="49B5C5F3" w14:textId="3C4886E8" w:rsid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||       | or          |</w:t>
      </w:r>
    </w:p>
    <w:p w14:paraId="29A6CFAD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#!/bin/bash</w:t>
      </w:r>
    </w:p>
    <w:p w14:paraId="7F79D977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</w:p>
    <w:p w14:paraId="00989E39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p "Input your name: " name</w:t>
      </w:r>
    </w:p>
    <w:p w14:paraId="79FAAB13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sp "Input your password: " password</w:t>
      </w:r>
    </w:p>
    <w:p w14:paraId="2081E4DA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</w:p>
    <w:p w14:paraId="3235424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if [[ $name = $(whoami) ]] &amp;&amp; [[ $password = Aa1234 ]]</w:t>
      </w:r>
    </w:p>
    <w:p w14:paraId="403BA74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then</w:t>
      </w:r>
    </w:p>
    <w:p w14:paraId="4B8C5B2E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-e "\nWelcome $(whoami)"</w:t>
      </w:r>
    </w:p>
    <w:p w14:paraId="6292C32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else</w:t>
      </w:r>
    </w:p>
    <w:p w14:paraId="3354DDDF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-e "\nIt is wrong account"</w:t>
      </w:r>
    </w:p>
    <w:p w14:paraId="456C3BA3" w14:textId="17232BB0" w:rsid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fi</w:t>
      </w:r>
    </w:p>
    <w:p w14:paraId="3B4FBE54" w14:textId="7D45699D" w:rsidR="007A3387" w:rsidRDefault="007A3387" w:rsidP="009C6DE9">
      <w:pPr>
        <w:contextualSpacing/>
        <w:rPr>
          <w:rFonts w:ascii="Consolas" w:hAnsi="Consolas"/>
          <w:sz w:val="24"/>
          <w:szCs w:val="24"/>
        </w:rPr>
      </w:pPr>
    </w:p>
    <w:p w14:paraId="5E593F84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48305E05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787469FA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552F43E8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51F405F5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132AC965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2F35FAB3" w14:textId="7777777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</w:p>
    <w:p w14:paraId="6AF1A8B7" w14:textId="04CA6CC7" w:rsidR="007A3387" w:rsidRDefault="007A3387" w:rsidP="009C6DE9">
      <w:pPr>
        <w:contextualSpacing/>
        <w:rPr>
          <w:rFonts w:ascii="Consolas" w:hAnsi="Consolas"/>
          <w:color w:val="FF0000"/>
          <w:sz w:val="24"/>
          <w:szCs w:val="24"/>
        </w:rPr>
      </w:pPr>
      <w:r w:rsidRPr="007A3387">
        <w:rPr>
          <w:rFonts w:ascii="Consolas" w:hAnsi="Consolas"/>
          <w:color w:val="FF0000"/>
          <w:sz w:val="24"/>
          <w:szCs w:val="24"/>
        </w:rPr>
        <w:lastRenderedPageBreak/>
        <w:t>Exercise</w:t>
      </w:r>
      <w:r w:rsidR="00C01475">
        <w:rPr>
          <w:rFonts w:ascii="Consolas" w:hAnsi="Consolas"/>
          <w:color w:val="FF0000"/>
          <w:sz w:val="24"/>
          <w:szCs w:val="24"/>
        </w:rPr>
        <w:t>1</w:t>
      </w:r>
      <w:r w:rsidRPr="007A3387">
        <w:rPr>
          <w:rFonts w:ascii="Consolas" w:hAnsi="Consolas"/>
          <w:color w:val="FF0000"/>
          <w:sz w:val="24"/>
          <w:szCs w:val="24"/>
        </w:rPr>
        <w:t>:</w:t>
      </w:r>
    </w:p>
    <w:p w14:paraId="59D88DDC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#!/bin/bash</w:t>
      </w:r>
    </w:p>
    <w:p w14:paraId="63C72822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</w:p>
    <w:p w14:paraId="6A5B79D0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read -p "Input your file name: " file</w:t>
      </w:r>
    </w:p>
    <w:p w14:paraId="525D1C1E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if [[ -r $file ]] &amp;&amp; [[ -w $file ]]</w:t>
      </w:r>
    </w:p>
    <w:p w14:paraId="590C98E4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then</w:t>
      </w:r>
    </w:p>
    <w:p w14:paraId="5352558B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echo -e "\nYes"</w:t>
      </w:r>
    </w:p>
    <w:p w14:paraId="18A892DC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else</w:t>
      </w:r>
    </w:p>
    <w:p w14:paraId="1616C1D7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read -p "Do you want to change mode readable and writeable" answer</w:t>
      </w:r>
    </w:p>
    <w:p w14:paraId="02170643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if [[ $answer -eq "yes" ]]</w:t>
      </w:r>
    </w:p>
    <w:p w14:paraId="4857F1CF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then</w:t>
      </w:r>
    </w:p>
    <w:p w14:paraId="70E47840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        chmod +rw $file</w:t>
      </w:r>
    </w:p>
    <w:p w14:paraId="07E62F3B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else</w:t>
      </w:r>
    </w:p>
    <w:p w14:paraId="24AEA734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        echo "Goodbye"</w:t>
      </w:r>
    </w:p>
    <w:p w14:paraId="5B513547" w14:textId="77777777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 xml:space="preserve">        fi</w:t>
      </w:r>
    </w:p>
    <w:p w14:paraId="27CF30C0" w14:textId="5575D842" w:rsidR="007A3387" w:rsidRPr="007A3387" w:rsidRDefault="007A3387" w:rsidP="007A3387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fi</w:t>
      </w:r>
    </w:p>
    <w:p w14:paraId="7603A5EE" w14:textId="22BC2FCF" w:rsidR="007A3387" w:rsidRDefault="007A3387" w:rsidP="009C6DE9">
      <w:pPr>
        <w:contextualSpacing/>
        <w:rPr>
          <w:rFonts w:ascii="Consolas" w:hAnsi="Consolas"/>
          <w:sz w:val="24"/>
          <w:szCs w:val="24"/>
        </w:rPr>
      </w:pPr>
    </w:p>
    <w:p w14:paraId="3D989456" w14:textId="33A27AAE" w:rsidR="00C01475" w:rsidRDefault="00C01475" w:rsidP="00C01475">
      <w:pPr>
        <w:contextualSpacing/>
        <w:rPr>
          <w:rFonts w:ascii="Consolas" w:hAnsi="Consolas"/>
          <w:color w:val="FF0000"/>
          <w:sz w:val="24"/>
          <w:szCs w:val="24"/>
        </w:rPr>
      </w:pPr>
      <w:r w:rsidRPr="007A3387">
        <w:rPr>
          <w:rFonts w:ascii="Consolas" w:hAnsi="Consolas"/>
          <w:color w:val="FF0000"/>
          <w:sz w:val="24"/>
          <w:szCs w:val="24"/>
        </w:rPr>
        <w:t>Exercise</w:t>
      </w:r>
      <w:r>
        <w:rPr>
          <w:rFonts w:ascii="Consolas" w:hAnsi="Consolas"/>
          <w:color w:val="FF0000"/>
          <w:sz w:val="24"/>
          <w:szCs w:val="24"/>
        </w:rPr>
        <w:t>2</w:t>
      </w:r>
      <w:r w:rsidRPr="007A3387">
        <w:rPr>
          <w:rFonts w:ascii="Consolas" w:hAnsi="Consolas"/>
          <w:color w:val="FF0000"/>
          <w:sz w:val="24"/>
          <w:szCs w:val="24"/>
        </w:rPr>
        <w:t>: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</w:p>
    <w:p w14:paraId="217F8EF2" w14:textId="5CF81E85" w:rsid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7A3387">
        <w:rPr>
          <w:rFonts w:ascii="Consolas" w:hAnsi="Consolas"/>
          <w:sz w:val="24"/>
          <w:szCs w:val="24"/>
        </w:rPr>
        <w:t>#!/bin/bash</w:t>
      </w:r>
    </w:p>
    <w:p w14:paraId="1ED71885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>git --version</w:t>
      </w:r>
    </w:p>
    <w:p w14:paraId="3CD4784A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>if [[ $? = 0 ]]</w:t>
      </w:r>
    </w:p>
    <w:p w14:paraId="3E177DC8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>then</w:t>
      </w:r>
    </w:p>
    <w:p w14:paraId="264145C3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 xml:space="preserve">        echo "git exist"      </w:t>
      </w:r>
    </w:p>
    <w:p w14:paraId="311E1718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>else</w:t>
      </w:r>
    </w:p>
    <w:p w14:paraId="6A68B19B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 xml:space="preserve">        sudo yum update -y    </w:t>
      </w:r>
    </w:p>
    <w:p w14:paraId="4D7288DC" w14:textId="77777777" w:rsidR="00C01475" w:rsidRPr="00C01475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 xml:space="preserve">        sudo yum instal git -y</w:t>
      </w:r>
    </w:p>
    <w:p w14:paraId="35B7C71C" w14:textId="3DF93BEF" w:rsidR="00C01475" w:rsidRPr="007A3387" w:rsidRDefault="00C01475" w:rsidP="00C01475">
      <w:pPr>
        <w:contextualSpacing/>
        <w:rPr>
          <w:rFonts w:ascii="Consolas" w:hAnsi="Consolas"/>
          <w:sz w:val="24"/>
          <w:szCs w:val="24"/>
        </w:rPr>
      </w:pPr>
      <w:r w:rsidRPr="00C01475">
        <w:rPr>
          <w:rFonts w:ascii="Consolas" w:hAnsi="Consolas"/>
          <w:sz w:val="24"/>
          <w:szCs w:val="24"/>
        </w:rPr>
        <w:t>fi</w:t>
      </w:r>
    </w:p>
    <w:p w14:paraId="2882D0FF" w14:textId="77777777" w:rsidR="00C01475" w:rsidRPr="009C6DE9" w:rsidRDefault="00C01475" w:rsidP="009C6DE9">
      <w:pPr>
        <w:contextualSpacing/>
        <w:rPr>
          <w:rFonts w:ascii="Consolas" w:hAnsi="Consolas"/>
          <w:sz w:val="24"/>
          <w:szCs w:val="24"/>
        </w:rPr>
      </w:pPr>
    </w:p>
    <w:sectPr w:rsidR="00C01475" w:rsidRPr="009C6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7ACF"/>
    <w:multiLevelType w:val="hybridMultilevel"/>
    <w:tmpl w:val="00B43564"/>
    <w:lvl w:ilvl="0" w:tplc="A9FA728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37260"/>
    <w:multiLevelType w:val="hybridMultilevel"/>
    <w:tmpl w:val="15941E02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6F158B"/>
    <w:multiLevelType w:val="hybridMultilevel"/>
    <w:tmpl w:val="467A198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027F3"/>
    <w:multiLevelType w:val="hybridMultilevel"/>
    <w:tmpl w:val="0B8EB4DE"/>
    <w:lvl w:ilvl="0" w:tplc="F086C6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CC2D78"/>
    <w:multiLevelType w:val="hybridMultilevel"/>
    <w:tmpl w:val="F6CC735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C2F"/>
    <w:multiLevelType w:val="hybridMultilevel"/>
    <w:tmpl w:val="682015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3MDcyNzA3NDRV0lEKTi0uzszPAykwqgUAwgz9WiwAAAA="/>
  </w:docVars>
  <w:rsids>
    <w:rsidRoot w:val="00B17C52"/>
    <w:rsid w:val="0008703F"/>
    <w:rsid w:val="001E1E55"/>
    <w:rsid w:val="007A3387"/>
    <w:rsid w:val="009C6DE9"/>
    <w:rsid w:val="00A47DF2"/>
    <w:rsid w:val="00A83F6B"/>
    <w:rsid w:val="00B17C52"/>
    <w:rsid w:val="00C01475"/>
    <w:rsid w:val="00EE4995"/>
    <w:rsid w:val="00FE3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76BD1"/>
  <w15:chartTrackingRefBased/>
  <w15:docId w15:val="{FFCF79BE-2C67-41B3-9CE8-0DB1C4E3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D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55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1-10-25T14:13:00Z</dcterms:created>
  <dcterms:modified xsi:type="dcterms:W3CDTF">2021-10-26T12:41:00Z</dcterms:modified>
</cp:coreProperties>
</file>